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9511F" w:rsidRDefault="0089511F" w:rsidP="0089511F">
      <w:pPr>
        <w:pStyle w:val="NormalWeb"/>
        <w:spacing w:before="0" w:beforeAutospacing="0" w:after="0" w:afterAutospacing="0"/>
        <w:jc w:val="center"/>
        <w:rPr>
          <w:rFonts w:asciiTheme="majorHAnsi" w:hAnsiTheme="majorHAnsi"/>
          <w:sz w:val="22"/>
          <w:szCs w:val="22"/>
        </w:rPr>
      </w:pPr>
    </w:p>
    <w:p w:rsidR="0089511F" w:rsidRDefault="0089511F" w:rsidP="0089511F">
      <w:pPr>
        <w:pStyle w:val="NormalWeb"/>
        <w:spacing w:before="0" w:beforeAutospacing="0" w:after="0" w:afterAutospacing="0"/>
        <w:jc w:val="center"/>
        <w:rPr>
          <w:rFonts w:asciiTheme="majorHAnsi" w:hAnsiTheme="majorHAnsi"/>
          <w:sz w:val="40"/>
          <w:szCs w:val="40"/>
        </w:rPr>
      </w:pPr>
      <w:r w:rsidRPr="0089511F">
        <w:rPr>
          <w:rFonts w:asciiTheme="majorHAnsi" w:hAnsiTheme="majorHAnsi"/>
          <w:sz w:val="40"/>
          <w:szCs w:val="40"/>
        </w:rPr>
        <w:t xml:space="preserve">Project Journal </w:t>
      </w:r>
      <w:r w:rsidR="0033366E">
        <w:rPr>
          <w:rFonts w:asciiTheme="majorHAnsi" w:hAnsiTheme="majorHAnsi"/>
          <w:sz w:val="40"/>
          <w:szCs w:val="40"/>
        </w:rPr>
        <w:t>/ Signoff Sheet</w:t>
      </w:r>
    </w:p>
    <w:p w:rsidR="0033366E" w:rsidRPr="0089511F" w:rsidRDefault="0033366E" w:rsidP="0089511F">
      <w:pPr>
        <w:pStyle w:val="NormalWeb"/>
        <w:spacing w:before="0" w:beforeAutospacing="0" w:after="0" w:afterAutospacing="0"/>
        <w:jc w:val="center"/>
        <w:rPr>
          <w:rFonts w:asciiTheme="majorHAnsi" w:hAnsiTheme="majorHAnsi"/>
          <w:sz w:val="40"/>
          <w:szCs w:val="40"/>
        </w:rPr>
      </w:pPr>
      <w:r>
        <w:rPr>
          <w:rFonts w:asciiTheme="majorHAnsi" w:hAnsiTheme="majorHAnsi"/>
          <w:sz w:val="40"/>
          <w:szCs w:val="40"/>
        </w:rPr>
        <w:t>(Only one of the team members need to submit)</w:t>
      </w:r>
    </w:p>
    <w:p w:rsidR="0089511F" w:rsidRDefault="0089511F" w:rsidP="0089511F">
      <w:pPr>
        <w:pStyle w:val="NormalWeb"/>
        <w:spacing w:before="0" w:beforeAutospacing="0" w:after="0" w:afterAutospacing="0"/>
        <w:rPr>
          <w:rFonts w:asciiTheme="majorHAnsi" w:hAnsiTheme="majorHAnsi"/>
          <w:sz w:val="22"/>
          <w:szCs w:val="22"/>
        </w:rPr>
      </w:pPr>
    </w:p>
    <w:p w:rsidR="0089511F" w:rsidRDefault="0089511F" w:rsidP="0089511F">
      <w:pPr>
        <w:pStyle w:val="NormalWeb"/>
        <w:spacing w:before="0" w:beforeAutospacing="0" w:after="0" w:afterAutospacing="0"/>
        <w:rPr>
          <w:rFonts w:asciiTheme="majorHAnsi" w:hAnsiTheme="majorHAnsi"/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38"/>
        <w:gridCol w:w="7938"/>
      </w:tblGrid>
      <w:tr w:rsidR="0089511F" w:rsidTr="0089511F">
        <w:tc>
          <w:tcPr>
            <w:tcW w:w="1638" w:type="dxa"/>
          </w:tcPr>
          <w:p w:rsidR="0089511F" w:rsidRDefault="0033366E" w:rsidP="0089511F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Assignment</w:t>
            </w:r>
          </w:p>
          <w:p w:rsidR="0033366E" w:rsidRDefault="0033366E" w:rsidP="0089511F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Name</w:t>
            </w:r>
          </w:p>
        </w:tc>
        <w:tc>
          <w:tcPr>
            <w:tcW w:w="7938" w:type="dxa"/>
          </w:tcPr>
          <w:p w:rsidR="0089511F" w:rsidRDefault="00BC5014" w:rsidP="0089511F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="Verdana" w:hAnsi="Verdana"/>
                <w:color w:val="353535"/>
                <w:sz w:val="20"/>
                <w:szCs w:val="20"/>
                <w:shd w:val="clear" w:color="auto" w:fill="FAFAFA"/>
              </w:rPr>
              <w:t>FP - Iteration `</w:t>
            </w:r>
          </w:p>
        </w:tc>
      </w:tr>
      <w:tr w:rsidR="0089511F" w:rsidTr="0089511F">
        <w:tc>
          <w:tcPr>
            <w:tcW w:w="1638" w:type="dxa"/>
          </w:tcPr>
          <w:p w:rsidR="0089511F" w:rsidRDefault="0033366E" w:rsidP="0089511F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Date of Submission</w:t>
            </w:r>
          </w:p>
        </w:tc>
        <w:tc>
          <w:tcPr>
            <w:tcW w:w="7938" w:type="dxa"/>
          </w:tcPr>
          <w:p w:rsidR="0089511F" w:rsidRDefault="00AF7730" w:rsidP="0089511F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3/1</w:t>
            </w:r>
            <w:r w:rsidR="00545072">
              <w:rPr>
                <w:rFonts w:asciiTheme="majorHAnsi" w:hAnsiTheme="majorHAnsi"/>
                <w:sz w:val="22"/>
                <w:szCs w:val="22"/>
              </w:rPr>
              <w:t>4</w:t>
            </w:r>
            <w:r w:rsidR="00EC1E36">
              <w:rPr>
                <w:rFonts w:asciiTheme="majorHAnsi" w:hAnsiTheme="majorHAnsi"/>
                <w:sz w:val="22"/>
                <w:szCs w:val="22"/>
              </w:rPr>
              <w:t>/17</w:t>
            </w:r>
          </w:p>
        </w:tc>
      </w:tr>
      <w:tr w:rsidR="0033366E" w:rsidTr="0033366E">
        <w:trPr>
          <w:trHeight w:val="917"/>
        </w:trPr>
        <w:tc>
          <w:tcPr>
            <w:tcW w:w="1638" w:type="dxa"/>
          </w:tcPr>
          <w:p w:rsidR="0033366E" w:rsidRDefault="0033366E" w:rsidP="0089511F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Brief Overview of Features added or bugs fixed</w:t>
            </w:r>
          </w:p>
        </w:tc>
        <w:tc>
          <w:tcPr>
            <w:tcW w:w="7938" w:type="dxa"/>
          </w:tcPr>
          <w:p w:rsidR="0033366E" w:rsidRDefault="00745037" w:rsidP="00784277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Page to enter name. Page to display the name-in-synonym puzzle. Checking if the puzzle was successful or failed on submit solution button click. The page then reacts for the success and failure case.</w:t>
            </w:r>
          </w:p>
        </w:tc>
      </w:tr>
      <w:tr w:rsidR="0089511F" w:rsidTr="0033366E">
        <w:trPr>
          <w:trHeight w:val="917"/>
        </w:trPr>
        <w:tc>
          <w:tcPr>
            <w:tcW w:w="1638" w:type="dxa"/>
          </w:tcPr>
          <w:p w:rsidR="0089511F" w:rsidRDefault="0033366E" w:rsidP="0089511F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Contribution from Team Member 1</w:t>
            </w:r>
          </w:p>
        </w:tc>
        <w:tc>
          <w:tcPr>
            <w:tcW w:w="7938" w:type="dxa"/>
          </w:tcPr>
          <w:p w:rsidR="0089511F" w:rsidRDefault="00EC1E36" w:rsidP="0089511F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 xml:space="preserve">Gary Webb: </w:t>
            </w:r>
            <w:r w:rsidR="000B17D1">
              <w:rPr>
                <w:rFonts w:asciiTheme="majorHAnsi" w:hAnsiTheme="majorHAnsi"/>
                <w:sz w:val="22"/>
                <w:szCs w:val="22"/>
              </w:rPr>
              <w:t>Database schema ideas</w:t>
            </w:r>
            <w:r w:rsidR="00AF7730" w:rsidRPr="00AF7730">
              <w:rPr>
                <w:rFonts w:asciiTheme="majorHAnsi" w:hAnsiTheme="majorHAnsi"/>
                <w:sz w:val="22"/>
                <w:szCs w:val="22"/>
              </w:rPr>
              <w:t>.</w:t>
            </w:r>
            <w:r w:rsidR="000B17D1">
              <w:rPr>
                <w:rFonts w:asciiTheme="majorHAnsi" w:hAnsiTheme="majorHAnsi"/>
                <w:sz w:val="22"/>
                <w:szCs w:val="22"/>
              </w:rPr>
              <w:t xml:space="preserve"> Implemented the database. </w:t>
            </w:r>
            <w:proofErr w:type="spellStart"/>
            <w:proofErr w:type="gramStart"/>
            <w:r w:rsidR="000B17D1">
              <w:rPr>
                <w:rFonts w:asciiTheme="majorHAnsi" w:hAnsiTheme="majorHAnsi"/>
                <w:sz w:val="22"/>
                <w:szCs w:val="22"/>
              </w:rPr>
              <w:t>Css</w:t>
            </w:r>
            <w:proofErr w:type="spellEnd"/>
            <w:proofErr w:type="gramEnd"/>
            <w:r w:rsidR="000B17D1">
              <w:rPr>
                <w:rFonts w:asciiTheme="majorHAnsi" w:hAnsiTheme="majorHAnsi"/>
                <w:sz w:val="22"/>
                <w:szCs w:val="22"/>
              </w:rPr>
              <w:t xml:space="preserve"> and created puzzle success and failure cases. </w:t>
            </w:r>
          </w:p>
        </w:tc>
      </w:tr>
      <w:tr w:rsidR="0089511F" w:rsidTr="0089511F">
        <w:tc>
          <w:tcPr>
            <w:tcW w:w="1638" w:type="dxa"/>
          </w:tcPr>
          <w:p w:rsidR="0089511F" w:rsidRDefault="0033366E" w:rsidP="0089511F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Contribution from Team Member 2</w:t>
            </w:r>
          </w:p>
        </w:tc>
        <w:tc>
          <w:tcPr>
            <w:tcW w:w="7938" w:type="dxa"/>
          </w:tcPr>
          <w:p w:rsidR="00AF7730" w:rsidRDefault="00EC1E36" w:rsidP="00AF7730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 xml:space="preserve">Tyler Thrash: </w:t>
            </w:r>
            <w:r w:rsidR="00745037">
              <w:rPr>
                <w:rFonts w:asciiTheme="majorHAnsi" w:hAnsiTheme="majorHAnsi"/>
                <w:sz w:val="22"/>
                <w:szCs w:val="22"/>
              </w:rPr>
              <w:t xml:space="preserve">Database schema ideas. Implemented the database. Created the puzzle page and the </w:t>
            </w:r>
            <w:proofErr w:type="spellStart"/>
            <w:r w:rsidR="00745037">
              <w:rPr>
                <w:rFonts w:asciiTheme="majorHAnsi" w:hAnsiTheme="majorHAnsi"/>
                <w:sz w:val="22"/>
                <w:szCs w:val="22"/>
              </w:rPr>
              <w:t>create_puzzle.php</w:t>
            </w:r>
            <w:proofErr w:type="spellEnd"/>
            <w:r w:rsidR="00745037">
              <w:rPr>
                <w:rFonts w:asciiTheme="majorHAnsi" w:hAnsiTheme="majorHAnsi"/>
                <w:sz w:val="22"/>
                <w:szCs w:val="22"/>
              </w:rPr>
              <w:t xml:space="preserve"> code. Added </w:t>
            </w:r>
            <w:proofErr w:type="spellStart"/>
            <w:r w:rsidR="00745037">
              <w:rPr>
                <w:rFonts w:asciiTheme="majorHAnsi" w:hAnsiTheme="majorHAnsi"/>
                <w:sz w:val="22"/>
                <w:szCs w:val="22"/>
              </w:rPr>
              <w:t>css</w:t>
            </w:r>
            <w:proofErr w:type="spellEnd"/>
            <w:r w:rsidR="00745037">
              <w:rPr>
                <w:rFonts w:asciiTheme="majorHAnsi" w:hAnsiTheme="majorHAnsi"/>
                <w:sz w:val="22"/>
                <w:szCs w:val="22"/>
              </w:rPr>
              <w:t>.</w:t>
            </w:r>
          </w:p>
          <w:p w:rsidR="0089511F" w:rsidRDefault="0089511F" w:rsidP="002A3621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</w:p>
        </w:tc>
      </w:tr>
      <w:tr w:rsidR="000B17D1" w:rsidTr="0089511F">
        <w:tc>
          <w:tcPr>
            <w:tcW w:w="1638" w:type="dxa"/>
          </w:tcPr>
          <w:p w:rsidR="000B17D1" w:rsidRDefault="000B17D1" w:rsidP="000B17D1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Contribution from Team Member 3</w:t>
            </w:r>
          </w:p>
        </w:tc>
        <w:tc>
          <w:tcPr>
            <w:tcW w:w="7938" w:type="dxa"/>
          </w:tcPr>
          <w:p w:rsidR="000B17D1" w:rsidRDefault="000B17D1" w:rsidP="000B17D1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Prashant Shrestha</w:t>
            </w:r>
            <w:r>
              <w:rPr>
                <w:rFonts w:asciiTheme="majorHAnsi" w:hAnsiTheme="majorHAnsi"/>
                <w:sz w:val="22"/>
                <w:szCs w:val="22"/>
              </w:rPr>
              <w:t>:</w:t>
            </w:r>
            <w:r w:rsidR="00745037">
              <w:rPr>
                <w:rFonts w:asciiTheme="majorHAnsi" w:hAnsiTheme="majorHAnsi"/>
                <w:sz w:val="22"/>
                <w:szCs w:val="22"/>
              </w:rPr>
              <w:t xml:space="preserve"> Database schema ideas. Created the index page and the header for both the index and puzzle pages. Added css.</w:t>
            </w:r>
            <w:bookmarkStart w:id="0" w:name="_GoBack"/>
            <w:bookmarkEnd w:id="0"/>
          </w:p>
          <w:p w:rsidR="000B17D1" w:rsidRDefault="000B17D1" w:rsidP="000B17D1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</w:p>
        </w:tc>
      </w:tr>
      <w:tr w:rsidR="000B17D1" w:rsidTr="0089511F">
        <w:tc>
          <w:tcPr>
            <w:tcW w:w="1638" w:type="dxa"/>
          </w:tcPr>
          <w:p w:rsidR="000B17D1" w:rsidRDefault="000B17D1" w:rsidP="000B17D1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Contribution from Team Member 4</w:t>
            </w:r>
          </w:p>
        </w:tc>
        <w:tc>
          <w:tcPr>
            <w:tcW w:w="7938" w:type="dxa"/>
          </w:tcPr>
          <w:p w:rsidR="000B17D1" w:rsidRDefault="000B17D1" w:rsidP="000B17D1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Dennis Lee:</w:t>
            </w:r>
            <w:r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r>
              <w:rPr>
                <w:rFonts w:asciiTheme="majorHAnsi" w:hAnsiTheme="majorHAnsi"/>
                <w:sz w:val="22"/>
                <w:szCs w:val="22"/>
              </w:rPr>
              <w:t>Database schema ideas</w:t>
            </w:r>
            <w:r>
              <w:rPr>
                <w:rFonts w:asciiTheme="majorHAnsi" w:hAnsiTheme="majorHAnsi"/>
                <w:sz w:val="22"/>
                <w:szCs w:val="22"/>
              </w:rPr>
              <w:t>.</w:t>
            </w:r>
          </w:p>
          <w:p w:rsidR="000B17D1" w:rsidRDefault="000B17D1" w:rsidP="000B17D1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</w:p>
        </w:tc>
      </w:tr>
      <w:tr w:rsidR="000B17D1" w:rsidTr="0089511F">
        <w:tc>
          <w:tcPr>
            <w:tcW w:w="1638" w:type="dxa"/>
          </w:tcPr>
          <w:p w:rsidR="000B17D1" w:rsidRDefault="000B17D1" w:rsidP="000B17D1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</w:p>
          <w:p w:rsidR="000B17D1" w:rsidRDefault="000B17D1" w:rsidP="000B17D1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Signatures of All Team Members</w:t>
            </w:r>
          </w:p>
          <w:p w:rsidR="000B17D1" w:rsidRDefault="000B17D1" w:rsidP="000B17D1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</w:p>
          <w:p w:rsidR="000B17D1" w:rsidRDefault="000B17D1" w:rsidP="000B17D1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</w:p>
        </w:tc>
        <w:tc>
          <w:tcPr>
            <w:tcW w:w="7938" w:type="dxa"/>
          </w:tcPr>
          <w:p w:rsidR="000B17D1" w:rsidRDefault="000B17D1" w:rsidP="000B17D1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Tyler Thrash</w:t>
            </w:r>
          </w:p>
          <w:p w:rsidR="000B17D1" w:rsidRDefault="000B17D1" w:rsidP="000B17D1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Gary Webb</w:t>
            </w:r>
          </w:p>
          <w:p w:rsidR="000B17D1" w:rsidRDefault="000B17D1" w:rsidP="000B17D1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Prashant Shrestha</w:t>
            </w:r>
          </w:p>
          <w:p w:rsidR="000B17D1" w:rsidRDefault="000B17D1" w:rsidP="000B17D1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Dennis Lee</w:t>
            </w:r>
          </w:p>
        </w:tc>
      </w:tr>
    </w:tbl>
    <w:p w:rsidR="00F618B3" w:rsidRDefault="00F618B3" w:rsidP="0089511F"/>
    <w:sectPr w:rsidR="00F618B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M2NzMzszQ2MDMzN7FU0lEKTi0uzszPAykwqgUAK5R6kCwAAAA="/>
  </w:docVars>
  <w:rsids>
    <w:rsidRoot w:val="0089511F"/>
    <w:rsid w:val="000B17D1"/>
    <w:rsid w:val="001B783B"/>
    <w:rsid w:val="00247B57"/>
    <w:rsid w:val="002A3621"/>
    <w:rsid w:val="0033366E"/>
    <w:rsid w:val="00545072"/>
    <w:rsid w:val="00745037"/>
    <w:rsid w:val="00784277"/>
    <w:rsid w:val="0089511F"/>
    <w:rsid w:val="009A1B9B"/>
    <w:rsid w:val="00A63D30"/>
    <w:rsid w:val="00AB3AF8"/>
    <w:rsid w:val="00AF7730"/>
    <w:rsid w:val="00B24818"/>
    <w:rsid w:val="00BC5014"/>
    <w:rsid w:val="00EC1E36"/>
    <w:rsid w:val="00F618B3"/>
    <w:rsid w:val="00FA50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8B72B6"/>
  <w15:docId w15:val="{A1AD4AF7-2652-487F-964A-9018098FB9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rsid w:val="0089511F"/>
    <w:pPr>
      <w:spacing w:before="100" w:beforeAutospacing="1" w:after="100" w:afterAutospacing="1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table" w:styleId="TableGrid">
    <w:name w:val="Table Grid"/>
    <w:basedOn w:val="TableNormal"/>
    <w:uiPriority w:val="59"/>
    <w:rsid w:val="0089511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3</TotalTime>
  <Pages>1</Pages>
  <Words>151</Words>
  <Characters>86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iemens PLM Software</Company>
  <LinksUpToDate>false</LinksUpToDate>
  <CharactersWithSpaces>10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sthi, Jasthi</dc:creator>
  <cp:lastModifiedBy>Tyler Thrash</cp:lastModifiedBy>
  <cp:revision>16</cp:revision>
  <dcterms:created xsi:type="dcterms:W3CDTF">2016-08-22T22:02:00Z</dcterms:created>
  <dcterms:modified xsi:type="dcterms:W3CDTF">2017-03-14T21:09:00Z</dcterms:modified>
</cp:coreProperties>
</file>